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/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 xml:space="preserve">Started making the </w:t>
            </w:r>
            <w:proofErr w:type="spellStart"/>
            <w:r>
              <w:t>gantt</w:t>
            </w:r>
            <w:proofErr w:type="spellEnd"/>
            <w:r>
              <w:t xml:space="preserve"> chart</w:t>
            </w:r>
          </w:p>
          <w:p w:rsidR="008F3960" w:rsidRDefault="008F3960" w:rsidP="00022121">
            <w:r>
              <w:t>Put results of survey into a spreadshee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8F3960">
            <w:r>
              <w:t>The spreadsheet of results will allow me to analyse the data faster and better</w:t>
            </w:r>
          </w:p>
          <w:p w:rsidR="008F3960" w:rsidRDefault="008F3960"/>
        </w:tc>
      </w:tr>
      <w:tr w:rsidR="00D5326C" w:rsidTr="002F2645">
        <w:tc>
          <w:tcPr>
            <w:tcW w:w="2263" w:type="dxa"/>
          </w:tcPr>
          <w:p w:rsidR="00D5326C" w:rsidRDefault="00D5326C">
            <w:r>
              <w:t>30/09/2017</w:t>
            </w:r>
          </w:p>
        </w:tc>
        <w:tc>
          <w:tcPr>
            <w:tcW w:w="5245" w:type="dxa"/>
          </w:tcPr>
          <w:p w:rsidR="00D5326C" w:rsidRDefault="00D5326C" w:rsidP="00022121">
            <w:r>
              <w:t>I added more survey data to the spreadsheet</w:t>
            </w:r>
          </w:p>
        </w:tc>
        <w:tc>
          <w:tcPr>
            <w:tcW w:w="6440" w:type="dxa"/>
          </w:tcPr>
          <w:p w:rsidR="00D5326C" w:rsidRDefault="00D5326C">
            <w:r>
              <w:t>Adding more data makes the survey results more accurate</w:t>
            </w:r>
            <w:bookmarkStart w:id="0" w:name="_GoBack"/>
            <w:bookmarkEnd w:id="0"/>
          </w:p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kwrgUAtoCvsiwAAAA="/>
  </w:docVars>
  <w:rsids>
    <w:rsidRoot w:val="00C60F5B"/>
    <w:rsid w:val="00022121"/>
    <w:rsid w:val="00263B2A"/>
    <w:rsid w:val="002F2645"/>
    <w:rsid w:val="003A0A2E"/>
    <w:rsid w:val="00463791"/>
    <w:rsid w:val="00513503"/>
    <w:rsid w:val="006A1C69"/>
    <w:rsid w:val="006A4D6F"/>
    <w:rsid w:val="007935A3"/>
    <w:rsid w:val="0080180C"/>
    <w:rsid w:val="00807599"/>
    <w:rsid w:val="00833319"/>
    <w:rsid w:val="008A7D36"/>
    <w:rsid w:val="008F3960"/>
    <w:rsid w:val="00923C35"/>
    <w:rsid w:val="00A01C70"/>
    <w:rsid w:val="00A8017D"/>
    <w:rsid w:val="00A95620"/>
    <w:rsid w:val="00B17F47"/>
    <w:rsid w:val="00BA18EC"/>
    <w:rsid w:val="00BB69CF"/>
    <w:rsid w:val="00C54997"/>
    <w:rsid w:val="00C60F5B"/>
    <w:rsid w:val="00D32F69"/>
    <w:rsid w:val="00D34C07"/>
    <w:rsid w:val="00D5326C"/>
    <w:rsid w:val="00D57C22"/>
    <w:rsid w:val="00DD03D7"/>
    <w:rsid w:val="00ED046B"/>
    <w:rsid w:val="00F9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CAF39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463</Words>
  <Characters>26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22</cp:revision>
  <dcterms:created xsi:type="dcterms:W3CDTF">2017-09-04T09:05:00Z</dcterms:created>
  <dcterms:modified xsi:type="dcterms:W3CDTF">2017-10-01T20:16:00Z</dcterms:modified>
</cp:coreProperties>
</file>